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22FA" w:rsidRPr="002522FA" w:rsidRDefault="002522FA" w:rsidP="002522FA">
      <w:pPr>
        <w:rPr>
          <w:sz w:val="24"/>
        </w:rPr>
      </w:pPr>
      <w:bookmarkStart w:id="0" w:name="_GoBack"/>
      <w:bookmarkEnd w:id="0"/>
      <w:r w:rsidRPr="002522FA">
        <w:rPr>
          <w:sz w:val="24"/>
        </w:rPr>
        <w:t>Assume you tested the medicament on 8 people, 4 of whom received it, 4 others received</w:t>
      </w:r>
    </w:p>
    <w:p w:rsidR="002522FA" w:rsidRPr="002522FA" w:rsidRDefault="002522FA" w:rsidP="002522FA">
      <w:pPr>
        <w:rPr>
          <w:sz w:val="24"/>
        </w:rPr>
      </w:pPr>
      <w:proofErr w:type="gramStart"/>
      <w:r w:rsidRPr="002522FA">
        <w:rPr>
          <w:sz w:val="24"/>
        </w:rPr>
        <w:t>a</w:t>
      </w:r>
      <w:proofErr w:type="gramEnd"/>
      <w:r w:rsidRPr="002522FA">
        <w:rPr>
          <w:sz w:val="24"/>
        </w:rPr>
        <w:t xml:space="preserve"> placebo (something that looks like a medicament, but contains no active ingredient).</w:t>
      </w:r>
    </w:p>
    <w:p w:rsidR="002522FA" w:rsidRPr="002522FA" w:rsidRDefault="002522FA" w:rsidP="002522FA">
      <w:pPr>
        <w:rPr>
          <w:sz w:val="24"/>
        </w:rPr>
      </w:pPr>
      <w:r w:rsidRPr="002522FA">
        <w:rPr>
          <w:sz w:val="24"/>
        </w:rPr>
        <w:t xml:space="preserve">Assume 3 of 4 med-receivers improved their illness after 1 week. But also 3 of 4 </w:t>
      </w:r>
      <w:proofErr w:type="spellStart"/>
      <w:r w:rsidRPr="002522FA">
        <w:rPr>
          <w:sz w:val="24"/>
        </w:rPr>
        <w:t>placreceivers</w:t>
      </w:r>
      <w:proofErr w:type="spellEnd"/>
      <w:r>
        <w:rPr>
          <w:sz w:val="24"/>
        </w:rPr>
        <w:t xml:space="preserve"> </w:t>
      </w:r>
      <w:r w:rsidRPr="002522FA">
        <w:rPr>
          <w:sz w:val="24"/>
        </w:rPr>
        <w:t>improved their illness after one week</w:t>
      </w:r>
      <w:proofErr w:type="gramStart"/>
      <w:r w:rsidRPr="002522FA">
        <w:rPr>
          <w:sz w:val="24"/>
        </w:rPr>
        <w:t>, ....</w:t>
      </w:r>
      <w:proofErr w:type="gramEnd"/>
      <w:r w:rsidRPr="002522FA">
        <w:rPr>
          <w:sz w:val="24"/>
        </w:rPr>
        <w:t xml:space="preserve"> </w:t>
      </w:r>
      <w:proofErr w:type="gramStart"/>
      <w:r w:rsidRPr="002522FA">
        <w:rPr>
          <w:sz w:val="24"/>
        </w:rPr>
        <w:t>hmm</w:t>
      </w:r>
      <w:proofErr w:type="gramEnd"/>
      <w:r w:rsidRPr="002522FA">
        <w:rPr>
          <w:sz w:val="24"/>
        </w:rPr>
        <w:t>: obviously this medicament you</w:t>
      </w:r>
      <w:r>
        <w:rPr>
          <w:sz w:val="24"/>
        </w:rPr>
        <w:t xml:space="preserve"> </w:t>
      </w:r>
      <w:r w:rsidRPr="002522FA">
        <w:rPr>
          <w:sz w:val="24"/>
        </w:rPr>
        <w:t>don't really need!</w:t>
      </w:r>
    </w:p>
    <w:p w:rsidR="002522FA" w:rsidRPr="002522FA" w:rsidRDefault="002522FA" w:rsidP="002522FA">
      <w:pPr>
        <w:rPr>
          <w:sz w:val="24"/>
        </w:rPr>
      </w:pPr>
    </w:p>
    <w:p w:rsidR="002522FA" w:rsidRPr="002522FA" w:rsidRDefault="002522FA" w:rsidP="002522FA">
      <w:pPr>
        <w:rPr>
          <w:sz w:val="24"/>
        </w:rPr>
      </w:pPr>
      <w:r w:rsidRPr="002522FA">
        <w:rPr>
          <w:sz w:val="24"/>
        </w:rPr>
        <w:drawing>
          <wp:inline distT="0" distB="0" distL="0" distR="0" wp14:anchorId="2005C295" wp14:editId="18068953">
            <wp:extent cx="3981450" cy="2047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2FA" w:rsidRPr="002522FA" w:rsidRDefault="002522FA" w:rsidP="002522FA">
      <w:pPr>
        <w:rPr>
          <w:sz w:val="24"/>
        </w:rPr>
      </w:pPr>
      <w:r w:rsidRPr="002522FA">
        <w:rPr>
          <w:sz w:val="24"/>
        </w:rPr>
        <w:t xml:space="preserve"> (a) Let x be the number of med-receivers that get healthy given the “marginal sums”,</w:t>
      </w:r>
    </w:p>
    <w:p w:rsidR="002522FA" w:rsidRPr="002522FA" w:rsidRDefault="002522FA" w:rsidP="002522FA">
      <w:pPr>
        <w:rPr>
          <w:sz w:val="24"/>
        </w:rPr>
      </w:pPr>
      <w:r w:rsidRPr="002522FA">
        <w:rPr>
          <w:sz w:val="24"/>
        </w:rPr>
        <w:t>4, 4, 6, 2 (as in the table). Assuming independence, calculate the probability that x = 3</w:t>
      </w:r>
    </w:p>
    <w:p w:rsidR="002522FA" w:rsidRPr="002522FA" w:rsidRDefault="002522FA" w:rsidP="002522FA">
      <w:pPr>
        <w:rPr>
          <w:sz w:val="24"/>
        </w:rPr>
      </w:pPr>
      <w:r w:rsidRPr="002522FA">
        <w:rPr>
          <w:sz w:val="24"/>
        </w:rPr>
        <w:t>(</w:t>
      </w:r>
      <w:proofErr w:type="gramStart"/>
      <w:r w:rsidRPr="002522FA">
        <w:rPr>
          <w:sz w:val="24"/>
        </w:rPr>
        <w:t>careful</w:t>
      </w:r>
      <w:proofErr w:type="gramEnd"/>
      <w:r w:rsidRPr="002522FA">
        <w:rPr>
          <w:sz w:val="24"/>
        </w:rPr>
        <w:t xml:space="preserve">: this has nothing to do with Ex. 1.) Fill out the rest of the table. Do you </w:t>
      </w:r>
      <w:proofErr w:type="gramStart"/>
      <w:r w:rsidRPr="002522FA">
        <w:rPr>
          <w:sz w:val="24"/>
        </w:rPr>
        <w:t>think</w:t>
      </w:r>
      <w:proofErr w:type="gramEnd"/>
    </w:p>
    <w:p w:rsidR="002522FA" w:rsidRPr="002522FA" w:rsidRDefault="002522FA" w:rsidP="002522FA">
      <w:pPr>
        <w:rPr>
          <w:sz w:val="24"/>
        </w:rPr>
      </w:pPr>
      <w:proofErr w:type="gramStart"/>
      <w:r w:rsidRPr="002522FA">
        <w:rPr>
          <w:sz w:val="24"/>
        </w:rPr>
        <w:t>independence</w:t>
      </w:r>
      <w:proofErr w:type="gramEnd"/>
      <w:r w:rsidRPr="002522FA">
        <w:rPr>
          <w:sz w:val="24"/>
        </w:rPr>
        <w:t xml:space="preserve"> is true? Do you think independence is wanted?</w:t>
      </w:r>
    </w:p>
    <w:p w:rsidR="002522FA" w:rsidRPr="002522FA" w:rsidRDefault="002522FA" w:rsidP="002522FA">
      <w:pPr>
        <w:rPr>
          <w:sz w:val="24"/>
        </w:rPr>
      </w:pPr>
      <w:r w:rsidRPr="002522FA">
        <w:rPr>
          <w:sz w:val="24"/>
        </w:rPr>
        <w:t>(b) Fill out the table for x = 2, 3, 4 (more is not possible) and calculate the corresponding</w:t>
      </w:r>
    </w:p>
    <w:p w:rsidR="00E973F7" w:rsidRDefault="002522FA" w:rsidP="002522FA">
      <w:pPr>
        <w:rPr>
          <w:sz w:val="24"/>
        </w:rPr>
      </w:pPr>
      <w:proofErr w:type="gramStart"/>
      <w:r w:rsidRPr="002522FA">
        <w:rPr>
          <w:sz w:val="24"/>
        </w:rPr>
        <w:t>probabilities</w:t>
      </w:r>
      <w:proofErr w:type="gramEnd"/>
      <w:r w:rsidRPr="002522FA">
        <w:rPr>
          <w:sz w:val="24"/>
        </w:rPr>
        <w:t>. Do they sum up to 1?</w:t>
      </w:r>
    </w:p>
    <w:p w:rsidR="002522FA" w:rsidRDefault="002522FA" w:rsidP="002522FA">
      <w:pPr>
        <w:rPr>
          <w:sz w:val="24"/>
        </w:rPr>
      </w:pPr>
    </w:p>
    <w:p w:rsidR="002522FA" w:rsidRDefault="002522FA" w:rsidP="002522FA">
      <w:pPr>
        <w:rPr>
          <w:sz w:val="24"/>
        </w:rPr>
      </w:pPr>
    </w:p>
    <w:p w:rsidR="002522FA" w:rsidRPr="002522FA" w:rsidRDefault="002522FA" w:rsidP="002522FA">
      <w:pPr>
        <w:rPr>
          <w:sz w:val="24"/>
        </w:rPr>
      </w:pPr>
    </w:p>
    <w:sectPr w:rsidR="002522FA" w:rsidRPr="002522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tDAxMDYwN7U0szBS0lEKTi0uzszPAykwrAUA+xnQjiwAAAA="/>
  </w:docVars>
  <w:rsids>
    <w:rsidRoot w:val="00C96974"/>
    <w:rsid w:val="002522FA"/>
    <w:rsid w:val="00C96974"/>
    <w:rsid w:val="00E9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B1821A-40AB-4747-986C-C61904EC9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3</Words>
  <Characters>706</Characters>
  <Application>Microsoft Office Word</Application>
  <DocSecurity>0</DocSecurity>
  <Lines>5</Lines>
  <Paragraphs>1</Paragraphs>
  <ScaleCrop>false</ScaleCrop>
  <Company/>
  <LinksUpToDate>false</LinksUpToDate>
  <CharactersWithSpaces>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07T12:26:00Z</dcterms:created>
  <dcterms:modified xsi:type="dcterms:W3CDTF">2018-08-07T12:30:00Z</dcterms:modified>
</cp:coreProperties>
</file>